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E72CC" w14:textId="616CDB26" w:rsidR="00421BAA" w:rsidRPr="004924F9" w:rsidRDefault="00421BAA" w:rsidP="00421BAA">
      <w:pPr>
        <w:spacing w:after="0" w:line="240" w:lineRule="auto"/>
        <w:rPr>
          <w:rFonts w:ascii="Arial" w:eastAsia="Times New Roman" w:hAnsi="Arial" w:cs="Arial"/>
          <w:color w:val="000000"/>
          <w:lang w:val="pt-PT"/>
        </w:rPr>
      </w:pPr>
      <w:r w:rsidRPr="004924F9">
        <w:rPr>
          <w:rFonts w:ascii="Times New Roman" w:eastAsia="Times New Roman" w:hAnsi="Times New Roman" w:cs="Times New Roman"/>
          <w:color w:val="000000"/>
          <w:lang w:val="pt-PT"/>
        </w:rPr>
        <w:t>N</w:t>
      </w:r>
      <w:r w:rsidR="00494E2D" w:rsidRPr="004924F9">
        <w:rPr>
          <w:rFonts w:ascii="Times New Roman" w:eastAsia="Times New Roman" w:hAnsi="Times New Roman" w:cs="Times New Roman"/>
          <w:color w:val="000000"/>
          <w:lang w:val="pt-PT"/>
        </w:rPr>
        <w:t>o</w:t>
      </w:r>
      <w:r w:rsidRPr="004924F9">
        <w:rPr>
          <w:rFonts w:ascii="Times New Roman" w:eastAsia="Times New Roman" w:hAnsi="Times New Roman" w:cs="Times New Roman"/>
          <w:color w:val="000000"/>
          <w:lang w:val="pt-PT"/>
        </w:rPr>
        <w:t xml:space="preserve">me </w:t>
      </w:r>
      <w:r w:rsidR="00494E2D" w:rsidRPr="004924F9">
        <w:rPr>
          <w:rFonts w:ascii="Times New Roman" w:eastAsia="Times New Roman" w:hAnsi="Times New Roman" w:cs="Times New Roman"/>
          <w:color w:val="000000"/>
          <w:lang w:val="pt-PT"/>
        </w:rPr>
        <w:t xml:space="preserve">da </w:t>
      </w:r>
      <w:r w:rsidRPr="004924F9">
        <w:rPr>
          <w:rFonts w:ascii="Times New Roman" w:eastAsia="Times New Roman" w:hAnsi="Times New Roman" w:cs="Times New Roman"/>
          <w:color w:val="000000"/>
          <w:lang w:val="pt-PT"/>
        </w:rPr>
        <w:t>C</w:t>
      </w:r>
      <w:r w:rsidR="00494E2D" w:rsidRPr="004924F9">
        <w:rPr>
          <w:rFonts w:ascii="Times New Roman" w:eastAsia="Times New Roman" w:hAnsi="Times New Roman" w:cs="Times New Roman"/>
          <w:color w:val="000000"/>
          <w:lang w:val="pt-PT"/>
        </w:rPr>
        <w:t>riança</w:t>
      </w:r>
      <w:r w:rsidRPr="004924F9">
        <w:rPr>
          <w:rFonts w:ascii="Times New Roman" w:eastAsia="Times New Roman" w:hAnsi="Times New Roman" w:cs="Times New Roman"/>
          <w:color w:val="000000"/>
          <w:lang w:val="pt-PT"/>
        </w:rPr>
        <w:t>:</w:t>
      </w:r>
      <w:r w:rsidRPr="004924F9">
        <w:rPr>
          <w:rFonts w:ascii="Arial" w:eastAsia="Times New Roman" w:hAnsi="Arial" w:cs="Arial"/>
          <w:color w:val="000000"/>
          <w:lang w:val="pt-PT"/>
        </w:rPr>
        <w:t xml:space="preserve"> ________________________ </w:t>
      </w:r>
    </w:p>
    <w:p w14:paraId="2E26E7DC" w14:textId="77777777" w:rsidR="00421BAA" w:rsidRPr="004924F9" w:rsidRDefault="00421BAA" w:rsidP="00421B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t-PT"/>
        </w:rPr>
      </w:pPr>
    </w:p>
    <w:p w14:paraId="2599A982" w14:textId="0E3C08DA" w:rsidR="00421BAA" w:rsidRPr="004924F9" w:rsidRDefault="000A2833" w:rsidP="00421BA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t-PT"/>
        </w:rPr>
      </w:pPr>
      <w:r w:rsidRPr="004924F9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 xml:space="preserve">Estas competências ajudarão </w:t>
      </w:r>
      <w:r w:rsidR="002776C1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>a sua criança</w:t>
      </w:r>
      <w:r w:rsidRPr="004924F9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 xml:space="preserve"> a ter sucesso n</w:t>
      </w:r>
      <w:r w:rsidR="002776C1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>a</w:t>
      </w:r>
      <w:r w:rsidRPr="004924F9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 xml:space="preserve"> pré-escola. No Jardim</w:t>
      </w:r>
      <w:r w:rsidR="002776C1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>-escola</w:t>
      </w:r>
      <w:r w:rsidRPr="004924F9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>, estas competências serão importantes para o sucesso d</w:t>
      </w:r>
      <w:r w:rsidR="007870F8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>a sua criança</w:t>
      </w:r>
      <w:r w:rsidRPr="004924F9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 xml:space="preserve"> à medida que começamos a </w:t>
      </w:r>
      <w:r w:rsidR="007870F8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>concentrar</w:t>
      </w:r>
      <w:r w:rsidRPr="004924F9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 xml:space="preserve">-nos no </w:t>
      </w:r>
      <w:r w:rsidR="007870F8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>desenvol</w:t>
      </w:r>
      <w:r w:rsidR="00F43F45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>vi</w:t>
      </w:r>
      <w:r w:rsidRPr="004924F9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 xml:space="preserve">mento académico. Por favor, realce ou </w:t>
      </w:r>
      <w:r w:rsidR="00F43F45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>ponha um círculo à volta d</w:t>
      </w:r>
      <w:r w:rsidRPr="004924F9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 xml:space="preserve">as habilidades que </w:t>
      </w:r>
      <w:r w:rsidR="00F43F45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>a sua criança</w:t>
      </w:r>
      <w:r w:rsidRPr="004924F9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 xml:space="preserve"> pode fazer neste momento e entreg</w:t>
      </w:r>
      <w:r w:rsidR="000B6234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>ue</w:t>
      </w:r>
      <w:r w:rsidR="00101261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 xml:space="preserve"> </w:t>
      </w:r>
      <w:r w:rsidRPr="004924F9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 xml:space="preserve">ao </w:t>
      </w:r>
      <w:r w:rsidR="004E000A" w:rsidRPr="004924F9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>professor para</w:t>
      </w:r>
      <w:r w:rsidRPr="004924F9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 xml:space="preserve"> </w:t>
      </w:r>
      <w:r w:rsidR="00725DE8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 xml:space="preserve">receber </w:t>
      </w:r>
      <w:r w:rsidRPr="004924F9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 xml:space="preserve">um </w:t>
      </w:r>
      <w:r w:rsidR="00EC711D" w:rsidRPr="004924F9">
        <w:rPr>
          <w:rFonts w:ascii="Times New Roman" w:eastAsia="Times New Roman" w:hAnsi="Times New Roman" w:cs="Times New Roman"/>
          <w:b/>
          <w:bCs/>
          <w:color w:val="000000"/>
          <w:lang w:val="pt-PT"/>
        </w:rPr>
        <w:t>prémio ☺</w:t>
      </w:r>
    </w:p>
    <w:tbl>
      <w:tblPr>
        <w:tblW w:w="108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69"/>
        <w:gridCol w:w="2586"/>
        <w:gridCol w:w="3005"/>
        <w:gridCol w:w="2340"/>
      </w:tblGrid>
      <w:tr w:rsidR="00ED6D96" w:rsidRPr="00A64ED7" w14:paraId="342FBE94" w14:textId="77777777" w:rsidTr="00421BAA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0897C0" w14:textId="3AE03858" w:rsidR="00421BAA" w:rsidRPr="00421BAA" w:rsidRDefault="008C2D93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tocuidad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B26B14" w14:textId="59C5F19D" w:rsidR="00421BAA" w:rsidRPr="00421BAA" w:rsidRDefault="00421BAA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1BAA">
              <w:rPr>
                <w:rFonts w:ascii="Times New Roman" w:eastAsia="Times New Roman" w:hAnsi="Times New Roman" w:cs="Times New Roman"/>
                <w:color w:val="000000"/>
                <w:u w:val="single"/>
              </w:rPr>
              <w:t>Social Emo</w:t>
            </w:r>
            <w:r w:rsidR="008C2D93">
              <w:rPr>
                <w:rFonts w:ascii="Times New Roman" w:eastAsia="Times New Roman" w:hAnsi="Times New Roman" w:cs="Times New Roman"/>
                <w:color w:val="000000"/>
                <w:u w:val="single"/>
              </w:rPr>
              <w:t>c</w:t>
            </w:r>
            <w:r w:rsidRPr="00421BAA">
              <w:rPr>
                <w:rFonts w:ascii="Times New Roman" w:eastAsia="Times New Roman" w:hAnsi="Times New Roman" w:cs="Times New Roman"/>
                <w:color w:val="000000"/>
                <w:u w:val="single"/>
              </w:rPr>
              <w:t>iona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C2BF4D" w14:textId="41780926" w:rsidR="00421BAA" w:rsidRPr="00421BAA" w:rsidRDefault="00421BAA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1BAA">
              <w:rPr>
                <w:rFonts w:ascii="Times New Roman" w:eastAsia="Times New Roman" w:hAnsi="Times New Roman" w:cs="Times New Roman"/>
                <w:color w:val="000000"/>
                <w:u w:val="single"/>
              </w:rPr>
              <w:t>Comunica</w:t>
            </w:r>
            <w:r w:rsidR="008C2D93">
              <w:rPr>
                <w:rFonts w:ascii="Times New Roman" w:eastAsia="Times New Roman" w:hAnsi="Times New Roman" w:cs="Times New Roman"/>
                <w:color w:val="000000"/>
                <w:u w:val="single"/>
              </w:rPr>
              <w:t>çã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31A911" w14:textId="5DB47323" w:rsidR="00421BAA" w:rsidRPr="008C2D93" w:rsidRDefault="008C2D93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8C2D9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pt-PT"/>
              </w:rPr>
              <w:t>Preparação para o Jardim-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pt-PT"/>
              </w:rPr>
              <w:t>scola</w:t>
            </w:r>
          </w:p>
        </w:tc>
      </w:tr>
      <w:tr w:rsidR="00ED6D96" w:rsidRPr="00A64ED7" w14:paraId="578BCFA6" w14:textId="77777777" w:rsidTr="00421BAA">
        <w:trPr>
          <w:trHeight w:val="18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AEFF98" w14:textId="06FF93E5" w:rsidR="00421BAA" w:rsidRPr="009106B4" w:rsidRDefault="009106B4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9106B4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Vest</w:t>
            </w:r>
            <w:r w:rsidR="008A4137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e</w:t>
            </w:r>
            <w:r w:rsidRPr="009106B4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-se e desp</w:t>
            </w:r>
            <w:r w:rsidR="008A4137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e</w:t>
            </w:r>
            <w:r w:rsidRPr="009106B4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-se independentemente.</w:t>
            </w:r>
          </w:p>
          <w:p w14:paraId="22903D2B" w14:textId="588A6A15" w:rsidR="00421BAA" w:rsidRPr="00307C87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307C87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(</w:t>
            </w:r>
            <w:r w:rsidR="00307C87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A sua criança p</w:t>
            </w:r>
            <w:r w:rsidR="00307C87" w:rsidRPr="00307C87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ode abotoar as calças, fechar o casaco, vestir o casaco?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875106" w14:textId="2ED54FDF" w:rsidR="00421BAA" w:rsidRPr="00D64EC2" w:rsidRDefault="00D64EC2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D64EC2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S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e</w:t>
            </w:r>
            <w:r w:rsidRPr="00D64EC2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g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u</w:t>
            </w:r>
            <w:r w:rsidR="00170AEF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e</w:t>
            </w:r>
            <w:r w:rsidRPr="00D64EC2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 xml:space="preserve"> as regras e </w:t>
            </w:r>
            <w:r w:rsidR="002167AD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instruções de dois passos</w:t>
            </w:r>
            <w:r w:rsidRPr="00D64EC2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.</w:t>
            </w:r>
          </w:p>
          <w:p w14:paraId="6C3C01B5" w14:textId="472EB2BE" w:rsidR="00421BAA" w:rsidRPr="004546A7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4546A7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(</w:t>
            </w:r>
            <w:r w:rsidR="006451A8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P</w:t>
            </w:r>
            <w:r w:rsidR="004546A7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ode</w:t>
            </w:r>
            <w:r w:rsidR="004546A7" w:rsidRPr="004546A7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tirar o casaco e a mochila e guard</w:t>
            </w:r>
            <w:r w:rsidR="004546A7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á-los</w:t>
            </w:r>
            <w:r w:rsidR="004546A7" w:rsidRPr="004546A7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).</w:t>
            </w:r>
            <w:r w:rsidRPr="004546A7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1A753D" w14:textId="7690787F" w:rsidR="00421BAA" w:rsidRPr="003F0695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3F0695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Express</w:t>
            </w:r>
            <w:r w:rsidR="00D02FE1" w:rsidRPr="003F0695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a</w:t>
            </w:r>
            <w:r w:rsidR="00170AEF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 xml:space="preserve"> </w:t>
            </w:r>
            <w:r w:rsidR="00D02FE1" w:rsidRPr="003F0695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o que quer e o que precisa</w:t>
            </w:r>
            <w:r w:rsidRPr="003F0695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.</w:t>
            </w:r>
          </w:p>
          <w:p w14:paraId="731081FE" w14:textId="1751E0AF" w:rsidR="00421BAA" w:rsidRPr="003E56F6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3E56F6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(</w:t>
            </w:r>
            <w:r w:rsidR="003E56F6" w:rsidRPr="003E56F6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Pode pedir ajuda quando precisa? Pode pedir algo </w:t>
            </w:r>
            <w:r w:rsidR="00F27A91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que</w:t>
            </w:r>
            <w:r w:rsidR="003E56F6" w:rsidRPr="003E56F6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</w:t>
            </w:r>
            <w:r w:rsidR="00F27A91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deseja</w:t>
            </w:r>
            <w:r w:rsidR="003E56F6" w:rsidRPr="003E56F6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?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7EF7F" w14:textId="52C918FE" w:rsidR="00421BAA" w:rsidRPr="006A788C" w:rsidRDefault="009A765C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pt-PT"/>
              </w:rPr>
            </w:pPr>
            <w:r w:rsidRPr="006A788C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pt-PT"/>
              </w:rPr>
              <w:t xml:space="preserve">Embora estas competências sejam para as crianças do Jardim-escola, estas são as competências que </w:t>
            </w:r>
            <w:r w:rsidR="009A3FAB" w:rsidRPr="006A788C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pt-PT"/>
              </w:rPr>
              <w:t>vamos</w:t>
            </w:r>
            <w:r w:rsidRPr="006A788C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pt-PT"/>
              </w:rPr>
              <w:t xml:space="preserve"> introduzir n</w:t>
            </w:r>
            <w:r w:rsidR="009A3FAB" w:rsidRPr="006A788C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pt-PT"/>
              </w:rPr>
              <w:t>a</w:t>
            </w:r>
            <w:r w:rsidRPr="006A788C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pt-PT"/>
              </w:rPr>
              <w:t xml:space="preserve"> pré-escola. Encorajamos os alunos d</w:t>
            </w:r>
            <w:r w:rsidR="006A788C" w:rsidRPr="006A788C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pt-PT"/>
              </w:rPr>
              <w:t>a</w:t>
            </w:r>
            <w:r w:rsidRPr="006A788C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pt-PT"/>
              </w:rPr>
              <w:t xml:space="preserve"> pré-escola a tentarem estas habilidades em casa.</w:t>
            </w:r>
          </w:p>
        </w:tc>
      </w:tr>
      <w:tr w:rsidR="00A95E2B" w:rsidRPr="00A64ED7" w14:paraId="6580181A" w14:textId="77777777" w:rsidTr="00293D50">
        <w:trPr>
          <w:trHeight w:val="379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A9FE74" w14:textId="1F6B9EC5" w:rsidR="00421BAA" w:rsidRPr="003F0695" w:rsidRDefault="003F0695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3F0695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Express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a</w:t>
            </w:r>
            <w:r w:rsidRPr="003F0695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 xml:space="preserve"> a necessidade de usar a </w:t>
            </w:r>
            <w:r w:rsidR="002F4507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casa de banho</w:t>
            </w:r>
            <w:r w:rsidRPr="003F0695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.</w:t>
            </w:r>
          </w:p>
          <w:p w14:paraId="7993783C" w14:textId="5587EB2C" w:rsidR="00421BAA" w:rsidRPr="00AF6C6C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AF6C6C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(</w:t>
            </w:r>
            <w:r w:rsidR="00AF6C6C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A sua criança</w:t>
            </w:r>
            <w:r w:rsidR="00AF6C6C" w:rsidRPr="00AF6C6C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espera até ao último segundo para pe</w:t>
            </w:r>
            <w:r w:rsidR="0010177D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dir</w:t>
            </w:r>
            <w:r w:rsidR="00AF6C6C" w:rsidRPr="00AF6C6C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? El</w:t>
            </w:r>
            <w:r w:rsidR="0010177D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a </w:t>
            </w:r>
            <w:r w:rsidR="00AF6C6C" w:rsidRPr="00AF6C6C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diz</w:t>
            </w:r>
            <w:r w:rsidR="0010177D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-lhe</w:t>
            </w:r>
            <w:r w:rsidR="00AF6C6C" w:rsidRPr="00AF6C6C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ou simplesmente v</w:t>
            </w:r>
            <w:r w:rsidR="0010177D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ai</w:t>
            </w:r>
            <w:r w:rsidR="00AF6C6C" w:rsidRPr="00AF6C6C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?)</w:t>
            </w:r>
          </w:p>
          <w:p w14:paraId="29789CAB" w14:textId="77777777" w:rsidR="00421BAA" w:rsidRPr="00421BAA" w:rsidRDefault="00421BAA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1BAA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0615DC93" wp14:editId="0FBBA8FB">
                  <wp:extent cx="1009650" cy="1009650"/>
                  <wp:effectExtent l="0" t="0" r="0" b="0"/>
                  <wp:docPr id="13" name="Picture 13" descr="https://lh6.googleusercontent.com/8RHpSZ8wNLGWr3DgjONk5Sms3A5G3Lov-hJ9OU3CXCqb42uX_ldDjRhC9UTmY14x6Zkvfv2vwRa6OR3bfGbJ4kKCFFGxY4kFqSwLt1MU5KWjufvFrkw1VBqNwEO-SVpDIs6MWuB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https://lh6.googleusercontent.com/8RHpSZ8wNLGWr3DgjONk5Sms3A5G3Lov-hJ9OU3CXCqb42uX_ldDjRhC9UTmY14x6Zkvfv2vwRa6OR3bfGbJ4kKCFFGxY4kFqSwLt1MU5KWjufvFrkw1VBqNwEO-SVpDIs6MWuB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1F242A" w14:textId="402ED7E3" w:rsidR="00421BAA" w:rsidRPr="00E40FAD" w:rsidRDefault="00E40FAD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E40FAD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 xml:space="preserve">Partilha e 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espera a sua vez</w:t>
            </w:r>
            <w:r w:rsidRPr="00E40FAD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.</w:t>
            </w:r>
          </w:p>
          <w:p w14:paraId="2CBB2325" w14:textId="61294B7E" w:rsidR="00421BAA" w:rsidRPr="00FF4349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FF43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(</w:t>
            </w:r>
            <w:r w:rsidR="00FF4349" w:rsidRPr="00FF43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Pode esperar pacientemente para usar um brinquedo ou material em que est</w:t>
            </w:r>
            <w:r w:rsidR="00091887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á</w:t>
            </w:r>
            <w:r w:rsidR="00FF4349" w:rsidRPr="00FF43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interessad</w:t>
            </w:r>
            <w:r w:rsidR="00091887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a</w:t>
            </w:r>
            <w:r w:rsidR="00FF4349" w:rsidRPr="00FF43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? Est</w:t>
            </w:r>
            <w:r w:rsidR="00091887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á</w:t>
            </w:r>
            <w:r w:rsidR="00FF4349" w:rsidRPr="00FF43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dispost</w:t>
            </w:r>
            <w:r w:rsidR="00091887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a</w:t>
            </w:r>
            <w:r w:rsidR="00FF4349" w:rsidRPr="00FF4349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a deixar outra criança usá-lo depois da sua vez?)</w:t>
            </w:r>
          </w:p>
          <w:p w14:paraId="22400BA6" w14:textId="77777777" w:rsidR="00421BAA" w:rsidRPr="00421BAA" w:rsidRDefault="00421BAA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1BAA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2D4E53CA" wp14:editId="30F14579">
                  <wp:extent cx="1219200" cy="1123950"/>
                  <wp:effectExtent l="0" t="0" r="0" b="0"/>
                  <wp:docPr id="14" name="Picture 14" descr="https://lh5.googleusercontent.com/YPGRpt0hixJDz0KJyWooKJ1nQUfceNMaxAi_oFkt52kt35yan_cFW8nQOIvFyhFZ762FeIqTJlW0Xq8bQvuk8byKBR52Pn6xFowKd7b_UdLcpAj-zClyrE3pvW-8_f7_fcarFKiv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https://lh5.googleusercontent.com/YPGRpt0hixJDz0KJyWooKJ1nQUfceNMaxAi_oFkt52kt35yan_cFW8nQOIvFyhFZ762FeIqTJlW0Xq8bQvuk8byKBR52Pn6xFowKd7b_UdLcpAj-zClyrE3pvW-8_f7_fcarFKiv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0BA48B" w14:textId="15A5BCB6" w:rsidR="00421BAA" w:rsidRPr="002473A0" w:rsidRDefault="002473A0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2473A0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Fal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a</w:t>
            </w:r>
            <w:r w:rsidRPr="002473A0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 xml:space="preserve"> claramente o suficiente para ser compreendido.</w:t>
            </w:r>
          </w:p>
          <w:p w14:paraId="6FB415AD" w14:textId="472C8C52" w:rsidR="00421BAA" w:rsidRPr="00924158" w:rsidRDefault="00924158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(</w:t>
            </w:r>
            <w:r w:rsidRPr="00924158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Pode comunicar claramente? Os outros podem facilmente compreendê-l</w:t>
            </w:r>
            <w:r w:rsidR="00A95E2B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a</w:t>
            </w:r>
            <w:r w:rsidRPr="00924158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?)</w:t>
            </w:r>
          </w:p>
          <w:p w14:paraId="6AB07BFD" w14:textId="77777777" w:rsidR="00421BAA" w:rsidRPr="00421BAA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1BAA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33030BAC" wp14:editId="16E3A1B9">
                  <wp:extent cx="1555750" cy="1501162"/>
                  <wp:effectExtent l="0" t="0" r="6350" b="3810"/>
                  <wp:docPr id="15" name="Picture 15" descr="https://lh3.googleusercontent.com/8_HHZI-4EPVksWhMhhteRNmZuaLKvCMAUsHBQ0nVEEgoj_HjiU2AM-KR50uyviGZI5V6HHa9kyyr0wLhIODNo_GeCNdDG81mdcEn1__ni2HEguJo07U7mjNdEh-L52FGLAeOqlS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https://lh3.googleusercontent.com/8_HHZI-4EPVksWhMhhteRNmZuaLKvCMAUsHBQ0nVEEgoj_HjiU2AM-KR50uyviGZI5V6HHa9kyyr0wLhIODNo_GeCNdDG81mdcEn1__ni2HEguJo07U7mjNdEh-L52FGLAeOqlS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1623" cy="15164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9199B7" w14:textId="152EFDAD" w:rsidR="00421BAA" w:rsidRPr="00A8421B" w:rsidRDefault="00E10558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A8421B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Habilidades Motoras Finas</w:t>
            </w:r>
          </w:p>
          <w:p w14:paraId="5FC2BE2C" w14:textId="39CE47D4" w:rsidR="00421BAA" w:rsidRPr="00A8421B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19"/>
                <w:szCs w:val="19"/>
                <w:lang w:val="pt-PT"/>
              </w:rPr>
            </w:pPr>
            <w:r w:rsidRPr="00A8421B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1. </w:t>
            </w:r>
            <w:r w:rsidR="00A8421B" w:rsidRPr="00A8421B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Utiliz</w:t>
            </w:r>
            <w:r w:rsidR="00A8421B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a os</w:t>
            </w:r>
            <w:r w:rsidR="00A8421B" w:rsidRPr="00A8421B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 utensílios de escrita de forma apropriada (lápis, lápis</w:t>
            </w:r>
            <w:r w:rsidR="00BF695E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 de cor</w:t>
            </w:r>
            <w:r w:rsidR="00A8421B" w:rsidRPr="00A8421B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, </w:t>
            </w:r>
            <w:r w:rsidR="004E000A" w:rsidRPr="00A8421B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etc.</w:t>
            </w:r>
            <w:r w:rsidR="00A8421B" w:rsidRPr="00A8421B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).</w:t>
            </w:r>
          </w:p>
          <w:p w14:paraId="4D067CC5" w14:textId="77777777" w:rsidR="00421BAA" w:rsidRPr="00421BAA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21B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       </w:t>
            </w:r>
            <w:r w:rsidRPr="00421BAA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35C000B0" wp14:editId="7B23D69C">
                  <wp:extent cx="730250" cy="396240"/>
                  <wp:effectExtent l="0" t="0" r="0" b="3810"/>
                  <wp:docPr id="16" name="Picture 16" descr="https://lh4.googleusercontent.com/ft3GOcaB7sXtZsovh9kmVEF5EN37L1Iu7xf2kDYJXRw1Mf2BuI87ybt6mFEemagYXbepU2AHhKkHH0Hnq2wEUPvjndjbBL6DdkXCd9lwvQIbY4rZqzyTm7iLDLgAya0vp3DckBP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s://lh4.googleusercontent.com/ft3GOcaB7sXtZsovh9kmVEF5EN37L1Iu7xf2kDYJXRw1Mf2BuI87ybt6mFEemagYXbepU2AHhKkHH0Hnq2wEUPvjndjbBL6DdkXCd9lwvQIbY4rZqzyTm7iLDLgAya0vp3DckBP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0250" cy="396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3DE4D9" w14:textId="240E23DA" w:rsidR="00885741" w:rsidRPr="00885741" w:rsidRDefault="00421BAA" w:rsidP="008857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</w:pPr>
            <w:r w:rsidRPr="00885741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2. </w:t>
            </w:r>
            <w:r w:rsidR="00885741" w:rsidRPr="00885741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Utiliz</w:t>
            </w:r>
            <w:r w:rsidR="00885741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a</w:t>
            </w:r>
            <w:r w:rsidR="00885741" w:rsidRPr="00885741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 uma tesoura com segurança (polegar </w:t>
            </w:r>
            <w:r w:rsidR="00AE16E9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na abertura pequena</w:t>
            </w:r>
            <w:r w:rsidR="00885741" w:rsidRPr="00885741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, três dedos n</w:t>
            </w:r>
            <w:r w:rsidR="000D1427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a</w:t>
            </w:r>
            <w:r w:rsidR="00885741" w:rsidRPr="00885741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 outr</w:t>
            </w:r>
            <w:r w:rsidR="000D1427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a</w:t>
            </w:r>
            <w:r w:rsidR="00885741" w:rsidRPr="00885741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). </w:t>
            </w:r>
          </w:p>
          <w:p w14:paraId="0CED62CB" w14:textId="31F005B2" w:rsidR="00885741" w:rsidRPr="00885741" w:rsidRDefault="00885741" w:rsidP="0088574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885741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3. </w:t>
            </w:r>
            <w:r w:rsidR="000D1427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Junta e separ</w:t>
            </w:r>
            <w:r w:rsidRPr="00885741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a os manipuladores (</w:t>
            </w:r>
            <w:r w:rsidR="0000073E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junta</w:t>
            </w:r>
            <w:r w:rsidRPr="00885741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 e separ</w:t>
            </w:r>
            <w:r w:rsidR="0000073E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a</w:t>
            </w:r>
            <w:r w:rsidRPr="00885741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).</w:t>
            </w:r>
          </w:p>
          <w:p w14:paraId="09F3B554" w14:textId="3C209F9D" w:rsidR="00421BAA" w:rsidRPr="00885741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ED6D96" w:rsidRPr="00A64ED7" w14:paraId="36120EB3" w14:textId="77777777" w:rsidTr="005E132F">
        <w:trPr>
          <w:trHeight w:val="327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298D4F" w14:textId="1F0F6472" w:rsidR="00421BAA" w:rsidRPr="004C4F80" w:rsidRDefault="004C4F80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4C4F80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Cuid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a</w:t>
            </w:r>
            <w:r w:rsidRPr="004C4F80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 xml:space="preserve"> das suas próprias necessidades </w:t>
            </w:r>
            <w:r w:rsidR="000B1E13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para o uso da</w:t>
            </w:r>
            <w:r w:rsidRPr="004C4F80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 xml:space="preserve"> casa de banho.</w:t>
            </w:r>
          </w:p>
          <w:p w14:paraId="1B1F172C" w14:textId="147AA17C" w:rsidR="00421BAA" w:rsidRPr="00BF6D62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BF6D62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(</w:t>
            </w:r>
            <w:r w:rsidR="00BF6D62" w:rsidRPr="00BF6D62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Pode puxar</w:t>
            </w:r>
            <w:r w:rsidR="00BF6D62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as calças</w:t>
            </w:r>
            <w:r w:rsidR="00BF6D62" w:rsidRPr="00BF6D62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para cima/para baixo</w:t>
            </w:r>
            <w:r w:rsidR="001D4122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</w:t>
            </w:r>
            <w:r w:rsidR="00BF6D62" w:rsidRPr="00BF6D62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de forma independente? Pode abotoá-l</w:t>
            </w:r>
            <w:r w:rsidR="00DC71D2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a</w:t>
            </w:r>
            <w:r w:rsidR="00BF6D62" w:rsidRPr="00BF6D62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s de forma independente? Pode limpar</w:t>
            </w:r>
            <w:r w:rsidR="00DC71D2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-se</w:t>
            </w:r>
            <w:r w:rsidR="00BF6D62" w:rsidRPr="00BF6D62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sozinh</w:t>
            </w:r>
            <w:r w:rsidR="00DC71D2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a</w:t>
            </w:r>
            <w:r w:rsidR="00BF6D62" w:rsidRPr="00BF6D62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? Lava as mãos de forma independente?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C8B60C" w14:textId="530AA800" w:rsidR="00421BAA" w:rsidRPr="006C6BB7" w:rsidRDefault="006C6BB7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6C6BB7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Autocontrolo da voz e do corpo (dependendo da situação).</w:t>
            </w:r>
          </w:p>
          <w:p w14:paraId="38FCB3A4" w14:textId="5EF29B66" w:rsidR="00421BAA" w:rsidRPr="0093694C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93694C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(</w:t>
            </w:r>
            <w:r w:rsidR="0093694C" w:rsidRPr="0093694C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Comportamento</w:t>
            </w:r>
            <w:r w:rsidR="00C6018E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apropriado à</w:t>
            </w:r>
            <w:r w:rsidR="0093694C" w:rsidRPr="0093694C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biblioteca </w:t>
            </w:r>
            <w:r w:rsidR="00C6018E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em vez de</w:t>
            </w:r>
            <w:r w:rsidR="0093694C" w:rsidRPr="0093694C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comportamento do recreio)</w:t>
            </w:r>
          </w:p>
          <w:p w14:paraId="518466C8" w14:textId="77777777" w:rsidR="00421BAA" w:rsidRPr="00421BAA" w:rsidRDefault="00421BAA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21BAA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3C0B36B6" wp14:editId="0D2EDF33">
                  <wp:extent cx="1009015" cy="685581"/>
                  <wp:effectExtent l="0" t="0" r="635" b="635"/>
                  <wp:docPr id="17" name="Picture 17" descr="https://lh5.googleusercontent.com/VH6qI31-tl54etXcgoCfxZtVIb8wd1plqNBWqCceLb3IUhfCbQnfyc1e9Oabv7oN_fip9CUhV7fzbaRkeG8SYfvJfunhPINJvvMN4yAfZeTSTYBFm41VNfkUtIeU9HpeGLh136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https://lh5.googleusercontent.com/VH6qI31-tl54etXcgoCfxZtVIb8wd1plqNBWqCceLb3IUhfCbQnfyc1e9Oabv7oN_fip9CUhV7fzbaRkeG8SYfvJfunhPINJvvMN4yAfZeTSTYBFm41VNfkUtIeU9HpeGLh136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5749" cy="6969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67D614" w14:textId="1A1DFA69" w:rsidR="00421BAA" w:rsidRPr="00A64ED7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US"/>
              </w:rPr>
            </w:pPr>
            <w:r w:rsidRPr="00A64ED7">
              <w:rPr>
                <w:rFonts w:ascii="Arial" w:eastAsia="Times New Roman" w:hAnsi="Arial" w:cs="Arial"/>
                <w:b/>
                <w:bCs/>
                <w:color w:val="000000"/>
                <w:lang w:val="es-US"/>
              </w:rPr>
              <w:t>Fact</w:t>
            </w:r>
            <w:r w:rsidR="00937DC2" w:rsidRPr="00A64ED7">
              <w:rPr>
                <w:rFonts w:ascii="Arial" w:eastAsia="Times New Roman" w:hAnsi="Arial" w:cs="Arial"/>
                <w:b/>
                <w:bCs/>
                <w:color w:val="000000"/>
                <w:lang w:val="es-US"/>
              </w:rPr>
              <w:t>o</w:t>
            </w:r>
            <w:r w:rsidRPr="00A64ED7">
              <w:rPr>
                <w:rFonts w:ascii="Arial" w:eastAsia="Times New Roman" w:hAnsi="Arial" w:cs="Arial"/>
                <w:b/>
                <w:bCs/>
                <w:color w:val="000000"/>
                <w:lang w:val="es-US"/>
              </w:rPr>
              <w:t>s</w:t>
            </w:r>
            <w:r w:rsidR="00937DC2" w:rsidRPr="00A64ED7">
              <w:rPr>
                <w:rFonts w:ascii="Arial" w:eastAsia="Times New Roman" w:hAnsi="Arial" w:cs="Arial"/>
                <w:b/>
                <w:bCs/>
                <w:color w:val="000000"/>
                <w:lang w:val="es-US"/>
              </w:rPr>
              <w:t xml:space="preserve"> Pessoais</w:t>
            </w:r>
            <w:r w:rsidRPr="00A64ED7">
              <w:rPr>
                <w:rFonts w:ascii="Arial" w:eastAsia="Times New Roman" w:hAnsi="Arial" w:cs="Arial"/>
                <w:b/>
                <w:bCs/>
                <w:color w:val="000000"/>
                <w:lang w:val="es-US"/>
              </w:rPr>
              <w:t>. </w:t>
            </w:r>
          </w:p>
          <w:p w14:paraId="2D8CABC9" w14:textId="05BE993E" w:rsidR="00421BAA" w:rsidRPr="00A95E2B" w:rsidRDefault="00421BAA" w:rsidP="00421BA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</w:pPr>
            <w:r w:rsidRPr="002A3071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(</w:t>
            </w:r>
            <w:r w:rsidR="002A3071" w:rsidRPr="002A3071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Pode dizer-lhe o </w:t>
            </w:r>
            <w:r w:rsidR="00A95E2B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seu </w:t>
            </w:r>
            <w:r w:rsidR="002A3071" w:rsidRPr="002A3071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nome quando lhe perguntam? Sabe que est</w:t>
            </w:r>
            <w:r w:rsidR="00A95E2B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á</w:t>
            </w:r>
            <w:r w:rsidR="002A3071" w:rsidRPr="002A3071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na pré-escola? </w:t>
            </w:r>
            <w:r w:rsidR="002A3071" w:rsidRPr="00A95E2B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Sabe o nome dos seus </w:t>
            </w:r>
            <w:r w:rsidR="00ED6D96" w:rsidRPr="00A95E2B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pais/encarregados</w:t>
            </w:r>
            <w:r w:rsidRPr="00A95E2B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?)</w:t>
            </w:r>
          </w:p>
          <w:p w14:paraId="21B0FE18" w14:textId="77777777" w:rsidR="005E132F" w:rsidRPr="00A95E2B" w:rsidRDefault="005E132F" w:rsidP="005E132F">
            <w:pPr>
              <w:spacing w:after="0" w:line="240" w:lineRule="auto"/>
              <w:rPr>
                <w:noProof/>
                <w:lang w:val="pt-PT"/>
              </w:rPr>
            </w:pPr>
          </w:p>
          <w:p w14:paraId="08A714CA" w14:textId="02F23A3E" w:rsidR="00421BAA" w:rsidRPr="00421BAA" w:rsidRDefault="005E132F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2357971" wp14:editId="6316F642">
                  <wp:extent cx="1219200" cy="876300"/>
                  <wp:effectExtent l="0" t="0" r="0" b="0"/>
                  <wp:docPr id="1" name="Picture 1" descr="Name Tag - Hello Name Tag Png - 750x750 PNG Download - PNGki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ame Tag - Hello Name Tag Png - 750x750 PNG Download - PNGki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000" t="8152" r="11200" b="6635"/>
                          <a:stretch/>
                        </pic:blipFill>
                        <pic:spPr bwMode="auto">
                          <a:xfrm>
                            <a:off x="0" y="0"/>
                            <a:ext cx="1265765" cy="9097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D549E6" w14:textId="16671D8B" w:rsidR="00421BAA" w:rsidRPr="00A64ED7" w:rsidRDefault="00937DC2" w:rsidP="00421BA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val="es-US"/>
              </w:rPr>
            </w:pPr>
            <w:r w:rsidRPr="00A64ED7">
              <w:rPr>
                <w:rFonts w:ascii="Arial" w:eastAsia="Times New Roman" w:hAnsi="Arial" w:cs="Arial"/>
                <w:b/>
                <w:bCs/>
                <w:lang w:val="es-US"/>
              </w:rPr>
              <w:t>Leitura</w:t>
            </w:r>
          </w:p>
          <w:p w14:paraId="1DF9EB31" w14:textId="2BE62503" w:rsidR="009A7563" w:rsidRPr="009A7563" w:rsidRDefault="00421BAA" w:rsidP="009A75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</w:pPr>
            <w:r w:rsidRPr="009A7563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1. </w:t>
            </w:r>
            <w:r w:rsidR="009A7563" w:rsidRPr="009A7563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Pode identificar e escrever o primeiro nome. </w:t>
            </w:r>
          </w:p>
          <w:p w14:paraId="17C083D4" w14:textId="31F217ED" w:rsidR="009A7563" w:rsidRPr="009A7563" w:rsidRDefault="009A7563" w:rsidP="009A75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</w:pPr>
            <w:r w:rsidRPr="009A7563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2.Identifica as letras </w:t>
            </w:r>
            <w:r w:rsidR="00FD1209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do seu</w:t>
            </w:r>
            <w:r w:rsidRPr="009A7563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 nome (</w:t>
            </w:r>
            <w:r w:rsidR="005E5374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começa</w:t>
            </w:r>
            <w:r w:rsidR="00EB4290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 a identificar </w:t>
            </w:r>
            <w:r w:rsidRPr="009A7563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outras letra</w:t>
            </w:r>
            <w:r w:rsidR="00EB4290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s</w:t>
            </w:r>
            <w:r w:rsidRPr="009A7563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.)</w:t>
            </w:r>
          </w:p>
          <w:p w14:paraId="4F8E2B5D" w14:textId="3CED8E20" w:rsidR="009A7563" w:rsidRPr="009A7563" w:rsidRDefault="009A7563" w:rsidP="009A75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</w:pPr>
            <w:r w:rsidRPr="009A7563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3. Segur</w:t>
            </w:r>
            <w:r w:rsidR="0087538E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a</w:t>
            </w:r>
            <w:r w:rsidRPr="009A7563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 e utiliz</w:t>
            </w:r>
            <w:r w:rsidR="007F5748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a</w:t>
            </w:r>
            <w:r w:rsidRPr="009A7563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 os livros adequadamente. </w:t>
            </w:r>
          </w:p>
          <w:p w14:paraId="1C227657" w14:textId="77777777" w:rsidR="009A7563" w:rsidRPr="009A7563" w:rsidRDefault="009A7563" w:rsidP="009A75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</w:pPr>
            <w:r w:rsidRPr="009A7563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4. Pode desenhar um quadro de forma independente e contar sobre isso. </w:t>
            </w:r>
          </w:p>
          <w:p w14:paraId="6D80BF17" w14:textId="4272BCD8" w:rsidR="009A7563" w:rsidRPr="009A7563" w:rsidRDefault="009A7563" w:rsidP="009A756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9A7563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5. Ouv</w:t>
            </w:r>
            <w:r w:rsidR="00293D50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e</w:t>
            </w:r>
            <w:r w:rsidRPr="009A7563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 uma história e responde</w:t>
            </w:r>
            <w:r w:rsidR="009022F7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 xml:space="preserve"> </w:t>
            </w:r>
            <w:r w:rsidRPr="009A7563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a perguntas depois</w:t>
            </w:r>
            <w:r w:rsidR="009022F7">
              <w:rPr>
                <w:rFonts w:ascii="Arial" w:eastAsia="Times New Roman" w:hAnsi="Arial" w:cs="Arial"/>
                <w:color w:val="000000"/>
                <w:sz w:val="19"/>
                <w:szCs w:val="19"/>
                <w:lang w:val="pt-PT"/>
              </w:rPr>
              <w:t>.</w:t>
            </w:r>
          </w:p>
          <w:p w14:paraId="34C9A029" w14:textId="27224C77" w:rsidR="00421BAA" w:rsidRPr="009A7563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</w:p>
        </w:tc>
      </w:tr>
      <w:tr w:rsidR="00ED6D96" w:rsidRPr="00A64ED7" w14:paraId="51315531" w14:textId="77777777" w:rsidTr="00421BAA">
        <w:trPr>
          <w:trHeight w:val="18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CABFA4" w14:textId="2DA8A5C5" w:rsidR="00421BAA" w:rsidRPr="00137B31" w:rsidRDefault="00137B31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137B31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lastRenderedPageBreak/>
              <w:t>Abre os recipientes e a embalagem de alimentos sozinh</w:t>
            </w:r>
            <w:r w:rsidR="000B6234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a</w:t>
            </w:r>
            <w:r w:rsidRPr="00137B31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 xml:space="preserve"> (ou tenta).</w:t>
            </w:r>
          </w:p>
          <w:p w14:paraId="1626F5E2" w14:textId="3A901449" w:rsidR="00421BAA" w:rsidRPr="00AB092D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AB092D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(</w:t>
            </w:r>
            <w:r w:rsidR="00AB092D" w:rsidRPr="00AB092D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Pode utilizar utensílios de forma independente? Pode beber </w:t>
            </w:r>
            <w:r w:rsidR="0020414B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por</w:t>
            </w:r>
            <w:r w:rsidR="00AB092D" w:rsidRPr="00AB092D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 um canud</w:t>
            </w:r>
            <w:r w:rsidR="006D1E18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inho</w:t>
            </w:r>
            <w:r w:rsidR="00AB092D" w:rsidRPr="00AB092D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?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B3A9F4" w14:textId="3526AAB1" w:rsidR="00421BAA" w:rsidRPr="00661A86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661A86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E</w:t>
            </w:r>
            <w:r w:rsidR="00B404A7" w:rsidRPr="00661A86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xpressa as emoções apropriadamente</w:t>
            </w:r>
            <w:r w:rsidRPr="00661A86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. </w:t>
            </w:r>
          </w:p>
          <w:p w14:paraId="5A8BE116" w14:textId="721C1F8A" w:rsidR="00421BAA" w:rsidRPr="00661A86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661A86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(</w:t>
            </w:r>
            <w:r w:rsidR="00661A86" w:rsidRPr="00661A86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Pode pedir ajuda a um adulto, se necessário? Pode controlar o corpo quando perturbad</w:t>
            </w:r>
            <w:r w:rsidR="00E55555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a</w:t>
            </w:r>
            <w:r w:rsidR="00661A86" w:rsidRPr="00661A86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?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46F51D" w14:textId="679C44BF" w:rsidR="00421BAA" w:rsidRPr="00AF68D0" w:rsidRDefault="00AF68D0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AF68D0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S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e</w:t>
            </w:r>
            <w:r w:rsidRPr="00AF68D0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nt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e</w:t>
            </w:r>
            <w:r w:rsidRPr="00AF68D0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 xml:space="preserve">-se confortável 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ao</w:t>
            </w:r>
            <w:r w:rsidRPr="00AF68D0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 xml:space="preserve"> conversa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r</w:t>
            </w:r>
            <w:r w:rsidRPr="00AF68D0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 xml:space="preserve"> com um adulto ou </w:t>
            </w:r>
            <w:r w:rsidR="00FA15FA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colega</w:t>
            </w:r>
            <w:r w:rsidRPr="00AF68D0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.</w:t>
            </w:r>
          </w:p>
          <w:p w14:paraId="14363780" w14:textId="1574D692" w:rsidR="00421BAA" w:rsidRPr="00665C0F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3B710E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(</w:t>
            </w:r>
            <w:r w:rsidR="003B710E" w:rsidRPr="003B710E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 xml:space="preserve">Pode esperar para falar enquanto alguém fala? </w:t>
            </w:r>
            <w:r w:rsidR="003B710E" w:rsidRPr="00665C0F">
              <w:rPr>
                <w:rFonts w:ascii="Arial" w:eastAsia="Times New Roman" w:hAnsi="Arial" w:cs="Arial"/>
                <w:color w:val="000000"/>
                <w:sz w:val="20"/>
                <w:szCs w:val="20"/>
                <w:lang w:val="pt-PT"/>
              </w:rPr>
              <w:t>Pode responder a perguntas?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FBD46E" w14:textId="68FC6CA4" w:rsidR="00421BAA" w:rsidRPr="00665C0F" w:rsidRDefault="00421BAA" w:rsidP="00421B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665C0F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Mat</w:t>
            </w:r>
            <w:r w:rsidR="00283B39" w:rsidRPr="00665C0F">
              <w:rPr>
                <w:rFonts w:ascii="Arial" w:eastAsia="Times New Roman" w:hAnsi="Arial" w:cs="Arial"/>
                <w:b/>
                <w:bCs/>
                <w:color w:val="000000"/>
                <w:lang w:val="pt-PT"/>
              </w:rPr>
              <w:t>emática</w:t>
            </w:r>
          </w:p>
          <w:p w14:paraId="316A16EF" w14:textId="5821AC07" w:rsidR="00665C0F" w:rsidRPr="00665C0F" w:rsidRDefault="00421BAA" w:rsidP="00665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</w:pPr>
            <w:r w:rsidRPr="00665C0F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 xml:space="preserve">1. </w:t>
            </w:r>
            <w:r w:rsidR="00665C0F" w:rsidRPr="00665C0F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>Di</w:t>
            </w:r>
            <w:r w:rsidR="00F5761C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>z os</w:t>
            </w:r>
            <w:r w:rsidR="00665C0F" w:rsidRPr="00665C0F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 xml:space="preserve"> números em ordem de 0-10. </w:t>
            </w:r>
          </w:p>
          <w:p w14:paraId="4DFE8B37" w14:textId="497DF9E0" w:rsidR="00665C0F" w:rsidRPr="00665C0F" w:rsidRDefault="00665C0F" w:rsidP="00665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</w:pPr>
            <w:r w:rsidRPr="00665C0F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>2. Cont</w:t>
            </w:r>
            <w:r w:rsidR="00F5761C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>a</w:t>
            </w:r>
            <w:r w:rsidRPr="00665C0F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 xml:space="preserve"> até 10 objetos e di</w:t>
            </w:r>
            <w:r w:rsidR="00F5761C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>z</w:t>
            </w:r>
            <w:r w:rsidRPr="00665C0F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 xml:space="preserve"> quantos são. </w:t>
            </w:r>
          </w:p>
          <w:p w14:paraId="392FA641" w14:textId="00E7E889" w:rsidR="00665C0F" w:rsidRPr="00665C0F" w:rsidRDefault="00665C0F" w:rsidP="00665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</w:pPr>
            <w:r w:rsidRPr="00665C0F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 xml:space="preserve">3. </w:t>
            </w:r>
            <w:r w:rsidR="00F5761C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>Emparelha</w:t>
            </w:r>
            <w:r w:rsidRPr="00665C0F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 xml:space="preserve"> um número com uma quantidade. </w:t>
            </w:r>
          </w:p>
          <w:p w14:paraId="1E11833D" w14:textId="5BD0814C" w:rsidR="00665C0F" w:rsidRPr="00665C0F" w:rsidRDefault="00665C0F" w:rsidP="00665C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  <w:r w:rsidRPr="00665C0F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>4. Pod</w:t>
            </w:r>
            <w:r w:rsidR="00BF6725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>e</w:t>
            </w:r>
            <w:r w:rsidRPr="00665C0F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 xml:space="preserve"> nomear cores básicas e formas </w:t>
            </w:r>
            <w:r w:rsidR="00BF6725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 xml:space="preserve">de </w:t>
            </w:r>
            <w:r w:rsidRPr="00665C0F">
              <w:rPr>
                <w:rFonts w:ascii="Arial" w:eastAsia="Times New Roman" w:hAnsi="Arial" w:cs="Arial"/>
                <w:color w:val="000000"/>
                <w:sz w:val="18"/>
                <w:szCs w:val="18"/>
                <w:lang w:val="pt-PT"/>
              </w:rPr>
              <w:t>2D.</w:t>
            </w:r>
          </w:p>
          <w:p w14:paraId="3A7C64BC" w14:textId="66BD127E" w:rsidR="00421BAA" w:rsidRPr="00665C0F" w:rsidRDefault="00421BAA" w:rsidP="00421BA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PT"/>
              </w:rPr>
            </w:pPr>
          </w:p>
        </w:tc>
      </w:tr>
    </w:tbl>
    <w:p w14:paraId="6C9E0AEB" w14:textId="77777777" w:rsidR="001A4CD7" w:rsidRPr="00665C0F" w:rsidRDefault="00D84191">
      <w:pPr>
        <w:rPr>
          <w:lang w:val="pt-PT"/>
        </w:rPr>
      </w:pPr>
    </w:p>
    <w:sectPr w:rsidR="001A4CD7" w:rsidRPr="00665C0F" w:rsidSect="00421BAA">
      <w:pgSz w:w="12240" w:h="15840"/>
      <w:pgMar w:top="720" w:right="720" w:bottom="720" w:left="720" w:header="720" w:footer="720" w:gutter="0"/>
      <w:pgBorders w:offsetFrom="page">
        <w:top w:val="starsBlack" w:sz="8" w:space="24" w:color="FF0000"/>
        <w:left w:val="starsBlack" w:sz="8" w:space="24" w:color="FF0000"/>
        <w:bottom w:val="starsBlack" w:sz="8" w:space="24" w:color="FF0000"/>
        <w:right w:val="starsBlack" w:sz="8" w:space="24" w:color="FF000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K0NLYwNzEyNjBV0lEKTi0uzszPAykwrAUA69DoZCwAAAA="/>
  </w:docVars>
  <w:rsids>
    <w:rsidRoot w:val="00421BAA"/>
    <w:rsid w:val="0000073E"/>
    <w:rsid w:val="00091887"/>
    <w:rsid w:val="000A2833"/>
    <w:rsid w:val="000B1E13"/>
    <w:rsid w:val="000B6234"/>
    <w:rsid w:val="000D1427"/>
    <w:rsid w:val="00101261"/>
    <w:rsid w:val="0010177D"/>
    <w:rsid w:val="00101E0D"/>
    <w:rsid w:val="00137B31"/>
    <w:rsid w:val="00170AEF"/>
    <w:rsid w:val="001D4122"/>
    <w:rsid w:val="0020414B"/>
    <w:rsid w:val="002167AD"/>
    <w:rsid w:val="002473A0"/>
    <w:rsid w:val="002776C1"/>
    <w:rsid w:val="002827FB"/>
    <w:rsid w:val="00283B39"/>
    <w:rsid w:val="00293D50"/>
    <w:rsid w:val="002A3071"/>
    <w:rsid w:val="002F4507"/>
    <w:rsid w:val="00307C87"/>
    <w:rsid w:val="003B4500"/>
    <w:rsid w:val="003B710E"/>
    <w:rsid w:val="003E56F6"/>
    <w:rsid w:val="003F0695"/>
    <w:rsid w:val="00421BAA"/>
    <w:rsid w:val="004546A7"/>
    <w:rsid w:val="004924F9"/>
    <w:rsid w:val="00494E2D"/>
    <w:rsid w:val="004C4F80"/>
    <w:rsid w:val="004E000A"/>
    <w:rsid w:val="005A122B"/>
    <w:rsid w:val="005D1432"/>
    <w:rsid w:val="005E132F"/>
    <w:rsid w:val="005E5374"/>
    <w:rsid w:val="00633D94"/>
    <w:rsid w:val="006451A8"/>
    <w:rsid w:val="00661A86"/>
    <w:rsid w:val="00665C0F"/>
    <w:rsid w:val="006A3AAC"/>
    <w:rsid w:val="006A788C"/>
    <w:rsid w:val="006C2B53"/>
    <w:rsid w:val="006C6BB7"/>
    <w:rsid w:val="006D1E18"/>
    <w:rsid w:val="006F27BB"/>
    <w:rsid w:val="0072093E"/>
    <w:rsid w:val="00725DE8"/>
    <w:rsid w:val="007870F8"/>
    <w:rsid w:val="007D5099"/>
    <w:rsid w:val="007F5748"/>
    <w:rsid w:val="008605B9"/>
    <w:rsid w:val="0087538E"/>
    <w:rsid w:val="00885741"/>
    <w:rsid w:val="008A0F27"/>
    <w:rsid w:val="008A4137"/>
    <w:rsid w:val="008C2D93"/>
    <w:rsid w:val="009022F7"/>
    <w:rsid w:val="009106B4"/>
    <w:rsid w:val="00924158"/>
    <w:rsid w:val="0093694C"/>
    <w:rsid w:val="00937DC2"/>
    <w:rsid w:val="009A3FAB"/>
    <w:rsid w:val="009A7563"/>
    <w:rsid w:val="009A765C"/>
    <w:rsid w:val="00A64ED7"/>
    <w:rsid w:val="00A8009E"/>
    <w:rsid w:val="00A8421B"/>
    <w:rsid w:val="00A95E2B"/>
    <w:rsid w:val="00AB092D"/>
    <w:rsid w:val="00AE16E9"/>
    <w:rsid w:val="00AF68D0"/>
    <w:rsid w:val="00AF6C6C"/>
    <w:rsid w:val="00B404A7"/>
    <w:rsid w:val="00BF6725"/>
    <w:rsid w:val="00BF695E"/>
    <w:rsid w:val="00BF6D62"/>
    <w:rsid w:val="00C6018E"/>
    <w:rsid w:val="00C8235F"/>
    <w:rsid w:val="00D02FE1"/>
    <w:rsid w:val="00D64EC2"/>
    <w:rsid w:val="00D84191"/>
    <w:rsid w:val="00DC71D2"/>
    <w:rsid w:val="00E10558"/>
    <w:rsid w:val="00E40FAD"/>
    <w:rsid w:val="00E55555"/>
    <w:rsid w:val="00EB4290"/>
    <w:rsid w:val="00EC02EA"/>
    <w:rsid w:val="00EC711D"/>
    <w:rsid w:val="00ED6D96"/>
    <w:rsid w:val="00F27A91"/>
    <w:rsid w:val="00F43F45"/>
    <w:rsid w:val="00F5761C"/>
    <w:rsid w:val="00FA15FA"/>
    <w:rsid w:val="00FD1209"/>
    <w:rsid w:val="00FF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7B927"/>
  <w15:chartTrackingRefBased/>
  <w15:docId w15:val="{1E58A0C4-321A-450A-8F94-EF8CF4611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67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3281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A87737021ABE42B31B766DD15F31C2" ma:contentTypeVersion="13" ma:contentTypeDescription="Create a new document." ma:contentTypeScope="" ma:versionID="9dd3dcdb4d3ac42fe10be5946fc5df60">
  <xsd:schema xmlns:xsd="http://www.w3.org/2001/XMLSchema" xmlns:xs="http://www.w3.org/2001/XMLSchema" xmlns:p="http://schemas.microsoft.com/office/2006/metadata/properties" xmlns:ns3="b2f3eaf8-44b3-4ba1-8b58-66366d0e3615" xmlns:ns4="2c435562-c696-4a31-95ef-93ad783ce39e" targetNamespace="http://schemas.microsoft.com/office/2006/metadata/properties" ma:root="true" ma:fieldsID="185653ac7f9f1b468f7a4ff6d0512eff" ns3:_="" ns4:_="">
    <xsd:import namespace="b2f3eaf8-44b3-4ba1-8b58-66366d0e3615"/>
    <xsd:import namespace="2c435562-c696-4a31-95ef-93ad783ce3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f3eaf8-44b3-4ba1-8b58-66366d0e36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35562-c696-4a31-95ef-93ad783ce39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20F8B3-D789-4923-9E56-6A042A376E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7019BD-18C7-44A8-9A3E-5122BB846F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585A3A-E854-4424-9DF7-0188811B43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f3eaf8-44b3-4ba1-8b58-66366d0e3615"/>
    <ds:schemaRef ds:uri="2c435562-c696-4a31-95ef-93ad783ce3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lee Freedholm</dc:creator>
  <cp:keywords/>
  <dc:description/>
  <cp:lastModifiedBy>Tammy Barboza</cp:lastModifiedBy>
  <cp:revision>2</cp:revision>
  <dcterms:created xsi:type="dcterms:W3CDTF">2021-04-26T14:16:00Z</dcterms:created>
  <dcterms:modified xsi:type="dcterms:W3CDTF">2021-04-26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A87737021ABE42B31B766DD15F31C2</vt:lpwstr>
  </property>
</Properties>
</file>